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Applica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Surgeon position at a prestigious medical institution in China Beijing. As a highly skilled and dedicated surgical professional with over [X years] of experience, I am eager to contribute my expertise, cultural adaptability, and passion for advancing healthcare in one of the most dynamic regions of the world. This opportunity aligns perfectly with my career goals and personal commitment to providing exceptional patient care in a globally renowned city like Beijing.</w:t>
      </w:r>
    </w:p>
    <w:bookmarkStart w:id="20" w:name="X53253858db9316d564972cafd6101968273404d"/>
    <w:p>
      <w:pPr>
        <w:pStyle w:val="Heading2"/>
      </w:pPr>
      <w:r>
        <w:t xml:space="preserve">Why China Beijing? A Hub for Medical Excellence</w:t>
      </w:r>
    </w:p>
    <w:p>
      <w:pPr>
        <w:pStyle w:val="FirstParagraph"/>
      </w:pPr>
      <w:r>
        <w:t xml:space="preserve">China Beijing has long been recognized as a global leader in medical innovation, research, and education. The city’s world-class hospitals, cutting-edge technologies, and rapidly evolving healthcare infrastructure make it an ideal environment for surgeons seeking to push the boundaries of their practice. As a Surgeon with a deep understanding of both Western and Eastern medical methodologies, I am particularly drawn to Beijing’s unique blend of tradition and modernity in healthcare delivery. The city’s emphasis on integrating advanced surgical techniques with holistic patient care resonates strongly with my professional philosophy.</w:t>
      </w:r>
    </w:p>
    <w:p>
      <w:pPr>
        <w:pStyle w:val="BodyText"/>
      </w:pPr>
      <w:r>
        <w:t xml:space="preserve">Beijing’s medical institutions are at the forefront of addressing complex health challenges, from high-volume surgical cases to pioneering research in regenerative medicine and minimally invasive procedures. I am especially inspired by the city’s commitment to improving access to quality healthcare for its diverse population while maintaining rigorous standards of excellence. My application reflects a desire to collaborate with forward-thinking professionals who share this vision.</w:t>
      </w:r>
    </w:p>
    <w:bookmarkEnd w:id="20"/>
    <w:bookmarkStart w:id="21" w:name="my-surgical-expertise-and-achievements"/>
    <w:p>
      <w:pPr>
        <w:pStyle w:val="Heading2"/>
      </w:pPr>
      <w:r>
        <w:t xml:space="preserve">My Surgical Expertise and Achievements</w:t>
      </w:r>
    </w:p>
    <w:p>
      <w:pPr>
        <w:pStyle w:val="FirstParagraph"/>
      </w:pPr>
      <w:r>
        <w:t xml:space="preserve">Throughout my career as a Surgeon, I have consistently prioritized precision, innovation, and patient-centered care. My experience spans [list specific areas, e.g., general surgery, orthopedic surgery, cardiothoracic surgery], where I have performed over [number] complex procedures with exceptional outcomes. Whether in high-pressure emergency settings or elective surgeries requiring meticulous planning, I have demonstrated the ability to remain calm under pressure and deliver results that exceed expectations.</w:t>
      </w:r>
    </w:p>
    <w:p>
      <w:pPr>
        <w:pStyle w:val="BodyText"/>
      </w:pPr>
      <w:r>
        <w:t xml:space="preserve">My work has been recognized through [mention awards, certifications, or publications if applicable], and I have actively contributed to advancing surgical practices through continuous education and professional development. For instance, I recently completed a fellowship in [specific field] at [institution], where I gained hands-on experience with the latest technologies such as robotic-assisted surgery and AI-driven diagnostic tools. These experiences have equipped me with the skills to thrive in environments like Beijing, where medical technology is rapidly advancing.</w:t>
      </w:r>
    </w:p>
    <w:bookmarkEnd w:id="21"/>
    <w:bookmarkStart w:id="22" w:name="cultural-sensitivity-and-adaptability"/>
    <w:p>
      <w:pPr>
        <w:pStyle w:val="Heading2"/>
      </w:pPr>
      <w:r>
        <w:t xml:space="preserve">Cultural Sensitivity and Adaptability</w:t>
      </w:r>
    </w:p>
    <w:p>
      <w:pPr>
        <w:pStyle w:val="FirstParagraph"/>
      </w:pPr>
      <w:r>
        <w:t xml:space="preserve">As a Surgeon applying for a position in China Beijing, I understand the importance of cultural sensitivity and adaptability. My background includes working with diverse patient populations across multiple countries, which has honed my ability to communicate effectively and build trust in multicultural settings. I have also studied the fundamentals of traditional Chinese medicine and its integration with modern surgical practices, which deepens my appreciation for the holistic approach to healthcare that is prevalent in China.</w:t>
      </w:r>
    </w:p>
    <w:p>
      <w:pPr>
        <w:pStyle w:val="BodyText"/>
      </w:pPr>
      <w:r>
        <w:t xml:space="preserve">Furthermore, I am committed to learning and respecting local customs, language nuances, and medical protocols. While I am fluent in English and have basic proficiency in Mandarin (or any other relevant language), I am eager to continue improving my communication skills to better serve the needs of patients and colleagues in Beijing. This cultural openness will enable me to collaborate seamlessly with medical teams and contribute meaningfully to the institution’s mission.</w:t>
      </w:r>
    </w:p>
    <w:bookmarkEnd w:id="22"/>
    <w:bookmarkStart w:id="23" w:name="why-i-am-the-right-fit-for-your-team"/>
    <w:p>
      <w:pPr>
        <w:pStyle w:val="Heading2"/>
      </w:pPr>
      <w:r>
        <w:t xml:space="preserve">Why I Am the Right Fit for Your Team</w:t>
      </w:r>
    </w:p>
    <w:p>
      <w:pPr>
        <w:pStyle w:val="FirstParagraph"/>
      </w:pPr>
      <w:r>
        <w:t xml:space="preserve">What sets me apart as a Surgeon is my unwavering dedication to excellence, combined with a collaborative spirit. I thrive in team-oriented environments where knowledge is shared freely, and every member contributes to patient success. My ability to lead surgical teams while fostering a culture of continuous improvement aligns with the values of leading hospitals in Beijing, which prioritize both individual and collective growth.</w:t>
      </w:r>
    </w:p>
    <w:p>
      <w:pPr>
        <w:pStyle w:val="BodyText"/>
      </w:pPr>
      <w:r>
        <w:t xml:space="preserve">I am also deeply passionate about mentoring junior surgeons and participating in medical education initiatives. In my current role at [current institution], I have mentored over [number] residents and contributed to curriculum development for surgical training programs. This experience has instilled in me a strong sense of responsibility to give back to the medical community, which I would gladly extend to your institution in Beijing.</w:t>
      </w:r>
    </w:p>
    <w:bookmarkEnd w:id="23"/>
    <w:bookmarkStart w:id="24" w:name="conclusion"/>
    <w:p>
      <w:pPr>
        <w:pStyle w:val="Heading2"/>
      </w:pPr>
      <w:r>
        <w:t xml:space="preserve">Conclusion</w:t>
      </w:r>
    </w:p>
    <w:p>
      <w:pPr>
        <w:pStyle w:val="FirstParagraph"/>
      </w:pPr>
      <w:r>
        <w:t xml:space="preserve">In conclusion, I am excited about the opportunity to bring my expertise as a Surgeon to China Beijing and contribute to its vibrant healthcare ecosystem. My clinical skills, cultural adaptability, and commitment to innovation make me a strong candidate for this role. I am confident that my background and aspirations align with the goals of your institution, and I would be honored to discuss how I can contribute to your team’s success.</w:t>
      </w:r>
    </w:p>
    <w:p>
      <w:pPr>
        <w:pStyle w:val="BodyText"/>
      </w:pPr>
      <w:r>
        <w:t xml:space="preserve">Thank you for considering my application. I look forward to the possibility of contributing to the continued excellence of [hospital name] in Beijing. Please feel free to contact me at [phone number] or [email address] at your convenience.</w:t>
      </w:r>
    </w:p>
    <w:p>
      <w:pPr>
        <w:pStyle w:val="BodyText"/>
      </w:pPr>
      <w:r>
        <w:t xml:space="preserve">Sincerely,</w:t>
      </w:r>
      <w:r>
        <w:br/>
      </w:r>
      <w:r>
        <w:t xml:space="preserve">[Your Full Name]</w:t>
      </w:r>
      <w:r>
        <w:br/>
      </w:r>
      <w:r>
        <w:t xml:space="preserve">Surgeon</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Application in China Beijing</dc:title>
  <dc:creator/>
  <cp:keywords/>
  <dcterms:created xsi:type="dcterms:W3CDTF">2026-07-23T01:36:59Z</dcterms:created>
  <dcterms:modified xsi:type="dcterms:W3CDTF">2026-07-23T01:36:59Z</dcterms:modified>
</cp:coreProperties>
</file>

<file path=docProps/custom.xml><?xml version="1.0" encoding="utf-8"?>
<Properties xmlns="http://schemas.openxmlformats.org/officeDocument/2006/custom-properties" xmlns:vt="http://schemas.openxmlformats.org/officeDocument/2006/docPropsVTypes"/>
</file>